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33B6EBAD" w14:textId="77777777" w:rsidR="005D42D4" w:rsidRDefault="005D42D4" w:rsidP="005D42D4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197CBC" wp14:editId="38D30AB8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Freeform 15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w14:anchorId="7EA6492B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B7C2205" w14:textId="77777777" w:rsidR="005D42D4" w:rsidRDefault="005D42D4" w:rsidP="005D42D4">
      <w:pPr>
        <w:pStyle w:val="Heading1"/>
        <w:rPr>
          <w:rFonts w:ascii="Arial" w:hAnsi="Arial" w:cs="Arial"/>
          <w:b/>
          <w:bCs/>
          <w:color w:val="0D6CB9"/>
        </w:rPr>
      </w:pPr>
    </w:p>
    <w:p w14:paraId="3431C8F3" w14:textId="02CAB9F6" w:rsidR="005D42D4" w:rsidRPr="00F819FC" w:rsidRDefault="005D42D4" w:rsidP="005D42D4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0817EC">
        <w:rPr>
          <w:rFonts w:ascii="Arial" w:hAnsi="Arial" w:cs="Arial"/>
          <w:b/>
          <w:bCs/>
          <w:color w:val="F16038"/>
        </w:rPr>
        <w:t>River Crossing</w:t>
      </w:r>
      <w:r w:rsidRPr="00F819FC">
        <w:rPr>
          <w:rFonts w:ascii="Arial" w:hAnsi="Arial" w:cs="Arial"/>
          <w:b/>
          <w:bCs/>
          <w:color w:val="F16038"/>
        </w:rPr>
        <w:t xml:space="preserve"> </w:t>
      </w:r>
      <w:r w:rsidR="00B93031">
        <w:rPr>
          <w:rFonts w:ascii="Arial" w:hAnsi="Arial" w:cs="Arial"/>
          <w:b/>
          <w:bCs/>
          <w:color w:val="F16038"/>
        </w:rPr>
        <w:t>(</w:t>
      </w:r>
      <w:r w:rsidR="1106D044" w:rsidRPr="00F819FC">
        <w:rPr>
          <w:rFonts w:ascii="Arial" w:hAnsi="Arial" w:cs="Arial"/>
          <w:b/>
          <w:bCs/>
          <w:color w:val="F16038"/>
        </w:rPr>
        <w:t xml:space="preserve">Grades 3, </w:t>
      </w:r>
      <w:r>
        <w:rPr>
          <w:rFonts w:ascii="Arial" w:hAnsi="Arial" w:cs="Arial"/>
          <w:b/>
          <w:bCs/>
          <w:color w:val="F16038"/>
        </w:rPr>
        <w:t>7-8</w:t>
      </w:r>
      <w:r w:rsidRPr="00F819FC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74F6CF6A" w14:textId="77777777" w:rsidR="005D42D4" w:rsidRPr="006D522E" w:rsidRDefault="005D42D4" w:rsidP="005D42D4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3B801E1A" w14:textId="77777777" w:rsidR="005D42D4" w:rsidRPr="000F3C67" w:rsidRDefault="005D42D4" w:rsidP="005D42D4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3D0FAA61" w14:textId="77777777" w:rsidR="005D42D4" w:rsidRPr="00AA2BCE" w:rsidRDefault="005D42D4" w:rsidP="005D42D4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scorec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5D42D4" w:rsidRPr="006A07E1" w14:paraId="2DF3D363" w14:textId="77777777" w:rsidTr="38DFDF72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1D082A66" w14:textId="77777777" w:rsidR="005D42D4" w:rsidRPr="002C2FA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5D4F58C1" w14:textId="77777777" w:rsidR="005D42D4" w:rsidRPr="002C2FA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80CCBD0" w14:textId="77777777" w:rsidR="005D42D4" w:rsidRPr="002C2FA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5D42D4" w:rsidRPr="006A07E1" w14:paraId="013A5567" w14:textId="77777777" w:rsidTr="38DFDF72">
        <w:trPr>
          <w:trHeight w:val="271"/>
        </w:trPr>
        <w:tc>
          <w:tcPr>
            <w:tcW w:w="2337" w:type="dxa"/>
            <w:vMerge/>
          </w:tcPr>
          <w:p w14:paraId="7E015B39" w14:textId="77777777" w:rsidR="005D42D4" w:rsidRPr="002C2FA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151586E1" w14:textId="77777777" w:rsidR="005D42D4" w:rsidRPr="001E01FC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75E4323D" w14:textId="77777777" w:rsidR="005D42D4" w:rsidRPr="001E01FC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4E683975" w14:textId="77777777" w:rsidR="005D42D4" w:rsidRPr="001E01FC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</w:tcPr>
          <w:p w14:paraId="0F711B8B" w14:textId="77777777" w:rsidR="005D42D4" w:rsidRPr="002C2FA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5D42D4" w:rsidRPr="006A07E1" w14:paraId="2C750258" w14:textId="77777777" w:rsidTr="38DFDF72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35EB02D8" w14:textId="77777777" w:rsidR="005D42D4" w:rsidRPr="006A07E1" w:rsidRDefault="005D42D4" w:rsidP="00F912CF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2" w:name="_Hlk45723878"/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COLLABORATIO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3D8FBAE" w14:textId="77777777" w:rsidR="005D42D4" w:rsidRPr="009A796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has elements contributed by all team members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63BEDAC" w14:textId="77777777" w:rsidR="005D42D4" w:rsidRPr="009A796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has elements contributed by two team members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419A073" w14:textId="77777777" w:rsidR="005D42D4" w:rsidRPr="009A796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color w:val="0D6CB9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design does not have elements contributed by each team memb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62D21C3" w14:textId="77777777" w:rsidR="005D42D4" w:rsidRPr="005B0DDF" w:rsidRDefault="005D42D4" w:rsidP="00F912CF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5D42D4" w:rsidRPr="006A07E1" w14:paraId="11C15643" w14:textId="77777777" w:rsidTr="38DFDF72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1FE7AEE8" w14:textId="77777777" w:rsidR="005D42D4" w:rsidRPr="001E20A1" w:rsidRDefault="005D42D4" w:rsidP="00F912C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RIDGE LENGTH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62DB1F5" w14:textId="25D9A521" w:rsidR="005D42D4" w:rsidRPr="009A7967" w:rsidRDefault="2F453861" w:rsidP="00B0600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38DFDF7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bridge comfortably</w:t>
            </w:r>
            <w:r w:rsidRPr="00B93031">
              <w:rPr>
                <w:rFonts w:ascii="Arial" w:eastAsia="Arial" w:hAnsi="Arial" w:cs="Arial"/>
                <w:sz w:val="20"/>
                <w:szCs w:val="20"/>
              </w:rPr>
              <w:t xml:space="preserve"> spans </w:t>
            </w:r>
            <w:r w:rsidRPr="38DFDF7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r w:rsidR="00B93031" w:rsidRPr="38DFDF7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river and</w:t>
            </w:r>
            <w:r w:rsidRPr="38DFDF7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Pr="00B93031">
              <w:rPr>
                <w:rFonts w:ascii="Arial" w:eastAsia="Arial" w:hAnsi="Arial" w:cs="Arial"/>
                <w:sz w:val="20"/>
                <w:szCs w:val="20"/>
              </w:rPr>
              <w:t xml:space="preserve">is not at </w:t>
            </w:r>
            <w:r w:rsidRPr="38DFDF7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risk of falling into the river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210B5E7" w14:textId="1664C398" w:rsidR="005D42D4" w:rsidRPr="009A7967" w:rsidRDefault="52EB18F4" w:rsidP="00B06004">
            <w:pPr>
              <w:spacing w:after="0" w:line="240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38DFDF7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The bridge </w:t>
            </w:r>
            <w:r w:rsidRPr="00B93031">
              <w:rPr>
                <w:rFonts w:ascii="Arial" w:eastAsia="Arial" w:hAnsi="Arial" w:cs="Arial"/>
                <w:sz w:val="20"/>
                <w:szCs w:val="20"/>
              </w:rPr>
              <w:t xml:space="preserve">spans the </w:t>
            </w:r>
            <w:r w:rsidRPr="38DFDF7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river but may need some support to prevent it from falling into the river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061F5E13" w14:textId="77777777" w:rsidR="005D42D4" w:rsidRPr="009A796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bridge is not long enough to cross the riv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C68BBD1" w14:textId="77777777" w:rsidR="005D42D4" w:rsidRPr="001E20A1" w:rsidRDefault="005D42D4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8FA349D" w14:textId="77777777" w:rsidR="005D42D4" w:rsidRPr="001E20A1" w:rsidRDefault="005D42D4" w:rsidP="00F912C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42D4" w:rsidRPr="006A07E1" w14:paraId="42D9C5E6" w14:textId="77777777" w:rsidTr="38DFDF72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116F90B" w14:textId="77777777" w:rsidR="005D42D4" w:rsidRPr="001E20A1" w:rsidRDefault="005D42D4" w:rsidP="00F912C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WEIGH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95CF762" w14:textId="77777777" w:rsidR="005D42D4" w:rsidRDefault="005D42D4" w:rsidP="00F912CF">
            <w:pPr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The entire bridge </w:t>
            </w:r>
            <w:proofErr w:type="gramStart"/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is able to</w:t>
            </w:r>
            <w:proofErr w:type="gramEnd"/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support the weight of the wagon and cart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E8B4304" w14:textId="77777777" w:rsidR="005D42D4" w:rsidRDefault="005D42D4" w:rsidP="00F912CF">
            <w:pPr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Only some parts of the bridge </w:t>
            </w:r>
            <w:proofErr w:type="gramStart"/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are able to</w:t>
            </w:r>
            <w:proofErr w:type="gramEnd"/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support the weight of the wagon and cart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F96D72D" w14:textId="77777777" w:rsidR="005D42D4" w:rsidRDefault="005D42D4" w:rsidP="00F912CF">
            <w:pPr>
              <w:jc w:val="center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bridge is unable to support the weight of the wagon and cart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8C9DAC1" w14:textId="77777777" w:rsidR="005D42D4" w:rsidRPr="001E20A1" w:rsidRDefault="005D42D4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42D4" w:rsidRPr="006A07E1" w14:paraId="6431180B" w14:textId="77777777" w:rsidTr="38DFDF72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789F3B4" w14:textId="77777777" w:rsidR="005D42D4" w:rsidRPr="001E20A1" w:rsidRDefault="005D42D4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TRANSPORTATION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257107D" w14:textId="3E2223D1" w:rsidR="005D42D4" w:rsidRPr="009A796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The bridge allowed for </w:t>
            </w:r>
            <w:r w:rsidR="00670092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safe and smooth passage of the wagon and cart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1206BEC" w14:textId="3CA3FF3A" w:rsidR="005D42D4" w:rsidRPr="009A796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bridge allowed </w:t>
            </w:r>
            <w:r w:rsidR="00670092">
              <w:rPr>
                <w:rFonts w:ascii="Arial" w:hAnsi="Arial" w:cs="Arial"/>
                <w:sz w:val="20"/>
                <w:szCs w:val="20"/>
              </w:rPr>
              <w:t>the wagon and cart passage</w:t>
            </w:r>
            <w:r>
              <w:rPr>
                <w:rFonts w:ascii="Arial" w:hAnsi="Arial" w:cs="Arial"/>
                <w:sz w:val="20"/>
                <w:szCs w:val="20"/>
              </w:rPr>
              <w:t xml:space="preserve"> but required some force to travel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3D8EE69" w14:textId="77777777" w:rsidR="005D42D4" w:rsidRPr="009A796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The bridge was unable to accommodate for transportation of the wagon and cart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3F1C64" w14:textId="77777777" w:rsidR="005D42D4" w:rsidRPr="001E20A1" w:rsidRDefault="005D42D4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42D4" w:rsidRPr="006A07E1" w14:paraId="0E615B8D" w14:textId="77777777" w:rsidTr="38DFDF72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A745788" w14:textId="77777777" w:rsidR="005D42D4" w:rsidRPr="001E20A1" w:rsidRDefault="002707F4" w:rsidP="00F912C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>BUDGET</w:t>
            </w:r>
            <w:r w:rsidR="005D42D4"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C4EC7B5" w14:textId="77777777" w:rsidR="005D42D4" w:rsidRPr="009A7967" w:rsidRDefault="002707F4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$100</w:t>
            </w:r>
            <w:r w:rsidR="005D42D4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or les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55059A6" w14:textId="015FD786" w:rsidR="005D42D4" w:rsidRPr="009A7967" w:rsidRDefault="002707F4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$101 - $199</w:t>
            </w:r>
            <w:r w:rsidR="00B06004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68C088E" w14:textId="77777777" w:rsidR="005D42D4" w:rsidRPr="009A7967" w:rsidRDefault="002707F4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>$200</w:t>
            </w:r>
            <w:r w:rsidR="005D42D4">
              <w:rPr>
                <w:rFonts w:ascii="Arial" w:hAnsi="Arial" w:cs="Arial"/>
                <w:color w:val="000000"/>
                <w:kern w:val="24"/>
                <w:sz w:val="20"/>
                <w:szCs w:val="20"/>
              </w:rPr>
              <w:t xml:space="preserve"> or more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530DB7F" w14:textId="77777777" w:rsidR="005D42D4" w:rsidRPr="001E20A1" w:rsidRDefault="005D42D4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42D4" w:rsidRPr="006A07E1" w14:paraId="27D5847D" w14:textId="77777777" w:rsidTr="38DFDF72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801DD7B" w14:textId="77777777" w:rsidR="005D42D4" w:rsidRPr="009A7967" w:rsidRDefault="005D42D4" w:rsidP="00F912C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kern w:val="24"/>
                <w:sz w:val="20"/>
                <w:szCs w:val="20"/>
              </w:rPr>
              <w:t xml:space="preserve">BONUS POINTS: HEAVY LOAD 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A9A8670" w14:textId="3A3BC70C" w:rsidR="005D42D4" w:rsidRPr="009A796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bridge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is able to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70092">
              <w:rPr>
                <w:rFonts w:ascii="Arial" w:hAnsi="Arial" w:cs="Arial"/>
                <w:sz w:val="20"/>
                <w:szCs w:val="20"/>
              </w:rPr>
              <w:t xml:space="preserve">support </w:t>
            </w:r>
            <w:r>
              <w:rPr>
                <w:rFonts w:ascii="Arial" w:hAnsi="Arial" w:cs="Arial"/>
                <w:sz w:val="20"/>
                <w:szCs w:val="20"/>
              </w:rPr>
              <w:t>a cart with 3x the load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524267D" w14:textId="32B06E18" w:rsidR="005D42D4" w:rsidRPr="009A796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The bridge </w:t>
            </w:r>
            <w:proofErr w:type="gramStart"/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is able to</w:t>
            </w:r>
            <w:proofErr w:type="gramEnd"/>
            <w:r w:rsidR="0067009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support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a cart with 2x the load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6E58544" w14:textId="6D753F43" w:rsidR="005D42D4" w:rsidRPr="009A7967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The bridge is unable to </w:t>
            </w:r>
            <w:r w:rsidR="0067009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support 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a cart with </w:t>
            </w:r>
            <w:r w:rsidR="0067009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an </w:t>
            </w:r>
            <w: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additional load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E366536" w14:textId="77777777" w:rsidR="005D42D4" w:rsidRPr="001E20A1" w:rsidRDefault="005D42D4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D42D4" w:rsidRPr="006A07E1" w14:paraId="3FEA7F9F" w14:textId="77777777" w:rsidTr="38DFDF72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454867E8" w14:textId="77777777" w:rsidR="005D42D4" w:rsidRPr="00CE7BA6" w:rsidRDefault="005D42D4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05C7077A" w14:textId="77777777" w:rsidR="005D42D4" w:rsidRPr="00415FD5" w:rsidRDefault="005D42D4" w:rsidP="00F912C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767EC7" w14:textId="77777777" w:rsidR="005D42D4" w:rsidRPr="001E20A1" w:rsidRDefault="005D42D4" w:rsidP="00F912C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14:paraId="539FFF7F" w14:textId="77777777" w:rsidR="00F81636" w:rsidRDefault="00F81636"/>
    <w:sectPr w:rsidR="00F81636" w:rsidSect="00042590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2307B" w14:textId="77777777" w:rsidR="0018523F" w:rsidRDefault="0018523F">
      <w:pPr>
        <w:spacing w:after="0" w:line="240" w:lineRule="auto"/>
      </w:pPr>
      <w:r>
        <w:separator/>
      </w:r>
    </w:p>
  </w:endnote>
  <w:endnote w:type="continuationSeparator" w:id="0">
    <w:p w14:paraId="349459C5" w14:textId="77777777" w:rsidR="0018523F" w:rsidRDefault="00185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5F4A6" w14:textId="77777777" w:rsidR="00F81636" w:rsidRDefault="00670092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098733BD" w14:textId="77777777" w:rsidR="00F81636" w:rsidRDefault="00F816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BAACF" w14:textId="77777777" w:rsidR="00F81636" w:rsidRDefault="00670092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FD00D91" wp14:editId="1BA555D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2C838E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>
              <v:stroke joinstyle="miter"/>
              <o:lock v:ext="edit" shapetype="f"/>
            </v:line>
          </w:pict>
        </mc:Fallback>
      </mc:AlternateContent>
    </w:r>
  </w:p>
  <w:p w14:paraId="5124A78E" w14:textId="77777777" w:rsidR="00F81636" w:rsidRDefault="00670092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30DAA46C" wp14:editId="4EE2871E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63CE30F" w14:textId="77777777" w:rsidR="00F81636" w:rsidRDefault="00F81636" w:rsidP="00FF206C">
    <w:pPr>
      <w:pStyle w:val="Footer"/>
    </w:pPr>
  </w:p>
  <w:p w14:paraId="68DF5C36" w14:textId="77777777" w:rsidR="00F81636" w:rsidRPr="008568CF" w:rsidRDefault="00670092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5BE1726F" w14:textId="77777777" w:rsidR="00F81636" w:rsidRPr="008568CF" w:rsidRDefault="00F81636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72EFFEF6" w14:textId="77777777" w:rsidR="00F81636" w:rsidRDefault="00F816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63D0C" w14:textId="77777777" w:rsidR="00F81636" w:rsidRDefault="00670092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FA2598F" wp14:editId="1252B12C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06BEDD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>
              <v:stroke joinstyle="miter"/>
              <o:lock v:ext="edit" shapetype="f"/>
            </v:line>
          </w:pict>
        </mc:Fallback>
      </mc:AlternateContent>
    </w:r>
  </w:p>
  <w:p w14:paraId="7AF0B4AC" w14:textId="77777777" w:rsidR="00F81636" w:rsidRDefault="00670092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9639FF5" wp14:editId="4DFC2B9B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5016FA" w14:textId="77777777" w:rsidR="00F81636" w:rsidRDefault="00F81636">
    <w:pPr>
      <w:pStyle w:val="Footer"/>
    </w:pPr>
  </w:p>
  <w:p w14:paraId="3E8E759F" w14:textId="77777777" w:rsidR="00F81636" w:rsidRPr="008568CF" w:rsidRDefault="00670092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7A4337E3" w14:textId="77777777" w:rsidR="00F81636" w:rsidRPr="008568CF" w:rsidRDefault="00F81636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F450A" w14:textId="77777777" w:rsidR="0018523F" w:rsidRDefault="0018523F">
      <w:pPr>
        <w:spacing w:after="0" w:line="240" w:lineRule="auto"/>
      </w:pPr>
      <w:r>
        <w:separator/>
      </w:r>
    </w:p>
  </w:footnote>
  <w:footnote w:type="continuationSeparator" w:id="0">
    <w:p w14:paraId="0A98B8F0" w14:textId="77777777" w:rsidR="0018523F" w:rsidRDefault="001852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E2FBC" w14:textId="77777777" w:rsidR="00F81636" w:rsidRDefault="00670092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3667977" wp14:editId="6D4EB5D3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0FA1D7B" w14:textId="77777777" w:rsidR="00F81636" w:rsidRDefault="00F81636">
    <w:pPr>
      <w:pStyle w:val="Header"/>
    </w:pPr>
  </w:p>
  <w:p w14:paraId="4649DDE3" w14:textId="77777777" w:rsidR="00F81636" w:rsidRDefault="00F816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7A0sDQ3MjYxNLJU0lEKTi0uzszPAykwqgUAiJT5ZywAAAA="/>
  </w:docVars>
  <w:rsids>
    <w:rsidRoot w:val="005D42D4"/>
    <w:rsid w:val="000817EC"/>
    <w:rsid w:val="0018523F"/>
    <w:rsid w:val="00212589"/>
    <w:rsid w:val="002464D7"/>
    <w:rsid w:val="00263493"/>
    <w:rsid w:val="002707F4"/>
    <w:rsid w:val="002A4CF5"/>
    <w:rsid w:val="00454B0E"/>
    <w:rsid w:val="00511972"/>
    <w:rsid w:val="005332AC"/>
    <w:rsid w:val="005D42D4"/>
    <w:rsid w:val="006447B4"/>
    <w:rsid w:val="00670092"/>
    <w:rsid w:val="00800C9F"/>
    <w:rsid w:val="00842C3C"/>
    <w:rsid w:val="00920A65"/>
    <w:rsid w:val="00A53D8A"/>
    <w:rsid w:val="00B06004"/>
    <w:rsid w:val="00B93031"/>
    <w:rsid w:val="00CB75DC"/>
    <w:rsid w:val="00D80F3B"/>
    <w:rsid w:val="00DA0899"/>
    <w:rsid w:val="00DB5C4F"/>
    <w:rsid w:val="00E06A47"/>
    <w:rsid w:val="00E97A9B"/>
    <w:rsid w:val="00F81636"/>
    <w:rsid w:val="0905B38B"/>
    <w:rsid w:val="1106D044"/>
    <w:rsid w:val="2F453861"/>
    <w:rsid w:val="38DFDF72"/>
    <w:rsid w:val="52EB18F4"/>
    <w:rsid w:val="65CC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CBA2E"/>
  <w15:chartTrackingRefBased/>
  <w15:docId w15:val="{D63CF90B-97D5-4620-9A25-CE281DC8B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2D4"/>
    <w:pPr>
      <w:spacing w:after="200" w:line="276" w:lineRule="auto"/>
    </w:pPr>
    <w:rPr>
      <w:rFonts w:ascii="Calibri" w:eastAsia="Malgun Gothic" w:hAnsi="Calibri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42D4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42D4"/>
    <w:rPr>
      <w:rFonts w:ascii="Calibri Light" w:eastAsia="Malgun Gothic" w:hAnsi="Calibri Light" w:cs="Times New Roman"/>
      <w:color w:val="003871"/>
      <w:kern w:val="0"/>
      <w:sz w:val="32"/>
      <w:szCs w:val="3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D4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42D4"/>
    <w:rPr>
      <w:rFonts w:ascii="Calibri" w:eastAsia="Malgun Gothic" w:hAnsi="Calibri" w:cs="Times New Roman"/>
      <w:kern w:val="0"/>
      <w14:ligatures w14:val="none"/>
    </w:rPr>
  </w:style>
  <w:style w:type="character" w:styleId="PageNumber">
    <w:name w:val="page number"/>
    <w:basedOn w:val="DefaultParagraphFont"/>
    <w:uiPriority w:val="99"/>
    <w:semiHidden/>
    <w:unhideWhenUsed/>
    <w:rsid w:val="005D42D4"/>
  </w:style>
  <w:style w:type="paragraph" w:styleId="Header">
    <w:name w:val="header"/>
    <w:basedOn w:val="Normal"/>
    <w:link w:val="HeaderChar"/>
    <w:uiPriority w:val="99"/>
    <w:unhideWhenUsed/>
    <w:rsid w:val="005D4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42D4"/>
    <w:rPr>
      <w:rFonts w:ascii="Calibri" w:eastAsia="Malgun Gothic" w:hAnsi="Calibri" w:cs="Times New Roman"/>
      <w:kern w:val="0"/>
      <w14:ligatures w14:val="none"/>
    </w:rPr>
  </w:style>
  <w:style w:type="paragraph" w:styleId="Revision">
    <w:name w:val="Revision"/>
    <w:hidden/>
    <w:uiPriority w:val="99"/>
    <w:semiHidden/>
    <w:rsid w:val="00670092"/>
    <w:pPr>
      <w:spacing w:after="0" w:line="240" w:lineRule="auto"/>
    </w:pPr>
    <w:rPr>
      <w:rFonts w:ascii="Calibri" w:eastAsia="Malgun Gothic" w:hAnsi="Calibri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1E4495-0E59-4422-B22B-0F5D1EB196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47F2A0-7499-4A2C-A153-6A3019EAC3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C517B2-6859-4BED-8A6C-F28DB47A7D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3-07-31T12:51:00Z</dcterms:created>
  <dcterms:modified xsi:type="dcterms:W3CDTF">2023-08-3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5ed09e1378b470dd71a28ad91bcccb8df224603498d95f4cf780d2e282310f</vt:lpwstr>
  </property>
  <property fmtid="{D5CDD505-2E9C-101B-9397-08002B2CF9AE}" pid="3" name="ContentTypeId">
    <vt:lpwstr>0x0101009AE0C664B4FDA64F8529B02C06F03698</vt:lpwstr>
  </property>
</Properties>
</file>